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71F37" w14:textId="3437CF24" w:rsidR="00AD4D0F" w:rsidRDefault="00AD4D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655D1AE" wp14:editId="07465FB3">
            <wp:simplePos x="0" y="0"/>
            <wp:positionH relativeFrom="column">
              <wp:posOffset>3208020</wp:posOffset>
            </wp:positionH>
            <wp:positionV relativeFrom="paragraph">
              <wp:posOffset>0</wp:posOffset>
            </wp:positionV>
            <wp:extent cx="1778635" cy="882015"/>
            <wp:effectExtent l="0" t="0" r="0" b="0"/>
            <wp:wrapSquare wrapText="bothSides"/>
            <wp:docPr id="498023725" name="Picture 1" descr="A logo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8023725" name="Picture 1" descr="A logo with text on i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635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44977E" w14:textId="06D6E842" w:rsidR="00AD4D0F" w:rsidRDefault="00AD4D0F">
      <w:pPr>
        <w:rPr>
          <w:rFonts w:ascii="Times New Roman" w:hAnsi="Times New Roman" w:cs="Times New Roman"/>
          <w:sz w:val="24"/>
          <w:szCs w:val="24"/>
        </w:rPr>
      </w:pPr>
    </w:p>
    <w:p w14:paraId="7FC65C8F" w14:textId="1CA2FFB0" w:rsidR="00AD4D0F" w:rsidRDefault="00AD4D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 2023</w:t>
      </w:r>
    </w:p>
    <w:p w14:paraId="79B89153" w14:textId="77777777" w:rsidR="00AD4D0F" w:rsidRDefault="00AD4D0F">
      <w:pPr>
        <w:rPr>
          <w:rFonts w:ascii="Times New Roman" w:hAnsi="Times New Roman" w:cs="Times New Roman"/>
          <w:sz w:val="24"/>
          <w:szCs w:val="24"/>
        </w:rPr>
      </w:pPr>
    </w:p>
    <w:p w14:paraId="3E61F8A2" w14:textId="77777777" w:rsidR="00AD4D0F" w:rsidRDefault="00AD4D0F">
      <w:pPr>
        <w:rPr>
          <w:rFonts w:ascii="Times New Roman" w:hAnsi="Times New Roman" w:cs="Times New Roman"/>
          <w:sz w:val="24"/>
          <w:szCs w:val="24"/>
        </w:rPr>
      </w:pPr>
    </w:p>
    <w:p w14:paraId="25DA4573" w14:textId="38AC205A" w:rsidR="00F72972" w:rsidRPr="00AD4D0F" w:rsidRDefault="006510B6">
      <w:pPr>
        <w:rPr>
          <w:rFonts w:ascii="Times New Roman" w:hAnsi="Times New Roman" w:cs="Times New Roman"/>
          <w:sz w:val="24"/>
          <w:szCs w:val="24"/>
        </w:rPr>
      </w:pPr>
      <w:r w:rsidRPr="00AD4D0F">
        <w:rPr>
          <w:rFonts w:ascii="Times New Roman" w:hAnsi="Times New Roman" w:cs="Times New Roman"/>
          <w:sz w:val="24"/>
          <w:szCs w:val="24"/>
        </w:rPr>
        <w:t>Dear Friends,</w:t>
      </w:r>
    </w:p>
    <w:p w14:paraId="41A7221F" w14:textId="0FE25F60" w:rsidR="006510B6" w:rsidRPr="00AD4D0F" w:rsidRDefault="006510B6">
      <w:pPr>
        <w:rPr>
          <w:rFonts w:ascii="Times New Roman" w:hAnsi="Times New Roman" w:cs="Times New Roman"/>
          <w:sz w:val="24"/>
          <w:szCs w:val="24"/>
        </w:rPr>
      </w:pPr>
    </w:p>
    <w:p w14:paraId="6E97CC18" w14:textId="77777777" w:rsidR="00AD4D0F" w:rsidRDefault="006510B6">
      <w:pPr>
        <w:rPr>
          <w:rFonts w:ascii="Times New Roman" w:hAnsi="Times New Roman" w:cs="Times New Roman"/>
          <w:sz w:val="24"/>
          <w:szCs w:val="24"/>
        </w:rPr>
      </w:pPr>
      <w:r w:rsidRPr="00AD4D0F">
        <w:rPr>
          <w:rFonts w:ascii="Times New Roman" w:hAnsi="Times New Roman" w:cs="Times New Roman"/>
          <w:sz w:val="24"/>
          <w:szCs w:val="24"/>
        </w:rPr>
        <w:t xml:space="preserve">We are happy to provide you with an order of service for presenting copies of </w:t>
      </w:r>
    </w:p>
    <w:p w14:paraId="03BF2469" w14:textId="281FFF74" w:rsidR="006510B6" w:rsidRPr="00AD4D0F" w:rsidRDefault="006510B6">
      <w:pPr>
        <w:rPr>
          <w:rFonts w:ascii="Times New Roman" w:hAnsi="Times New Roman" w:cs="Times New Roman"/>
          <w:sz w:val="24"/>
          <w:szCs w:val="24"/>
        </w:rPr>
      </w:pPr>
      <w:r w:rsidRPr="00AD4D0F">
        <w:rPr>
          <w:rFonts w:ascii="Times New Roman" w:hAnsi="Times New Roman" w:cs="Times New Roman"/>
          <w:i/>
          <w:iCs/>
          <w:sz w:val="24"/>
          <w:szCs w:val="24"/>
        </w:rPr>
        <w:t>The Peace Table: A Storybook Bible</w:t>
      </w:r>
      <w:r w:rsidRPr="00AD4D0F">
        <w:rPr>
          <w:rFonts w:ascii="Times New Roman" w:hAnsi="Times New Roman" w:cs="Times New Roman"/>
          <w:sz w:val="24"/>
          <w:szCs w:val="24"/>
        </w:rPr>
        <w:t xml:space="preserve"> to the children and families in your church. This presentation service was written by Chrissie Muecke, Shine’s curriculum editor and one of the authors of </w:t>
      </w:r>
      <w:r w:rsidRPr="00AD4D0F">
        <w:rPr>
          <w:rFonts w:ascii="Times New Roman" w:hAnsi="Times New Roman" w:cs="Times New Roman"/>
          <w:i/>
          <w:iCs/>
          <w:sz w:val="24"/>
          <w:szCs w:val="24"/>
        </w:rPr>
        <w:t>The Peace Table</w:t>
      </w:r>
      <w:r w:rsidRPr="00AD4D0F">
        <w:rPr>
          <w:rFonts w:ascii="Times New Roman" w:hAnsi="Times New Roman" w:cs="Times New Roman"/>
          <w:sz w:val="24"/>
          <w:szCs w:val="24"/>
        </w:rPr>
        <w:t xml:space="preserve">. Along with the order of service, she includes preparation notes, personalization ideas, music suggestions, a PowerPoint presentation to use during the scripture litany, and a bulletin insert. </w:t>
      </w:r>
    </w:p>
    <w:p w14:paraId="704D95AC" w14:textId="77777777" w:rsidR="006510B6" w:rsidRPr="00AD4D0F" w:rsidRDefault="006510B6">
      <w:pPr>
        <w:rPr>
          <w:rFonts w:ascii="Times New Roman" w:hAnsi="Times New Roman" w:cs="Times New Roman"/>
          <w:sz w:val="24"/>
          <w:szCs w:val="24"/>
        </w:rPr>
      </w:pPr>
    </w:p>
    <w:p w14:paraId="58EDD849" w14:textId="1A6350A1" w:rsidR="006510B6" w:rsidRDefault="00AD4D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wnload all the materials in this folder to your computer. </w:t>
      </w:r>
      <w:r w:rsidR="00C73A90" w:rsidRPr="00AD4D0F">
        <w:rPr>
          <w:rFonts w:ascii="Times New Roman" w:hAnsi="Times New Roman" w:cs="Times New Roman"/>
          <w:sz w:val="24"/>
          <w:szCs w:val="24"/>
        </w:rPr>
        <w:t xml:space="preserve">The slides in the PowerPoint presentation are set to </w:t>
      </w:r>
      <w:r>
        <w:rPr>
          <w:rFonts w:ascii="Times New Roman" w:hAnsi="Times New Roman" w:cs="Times New Roman"/>
          <w:sz w:val="24"/>
          <w:szCs w:val="24"/>
        </w:rPr>
        <w:t>advance manually</w:t>
      </w:r>
      <w:r w:rsidR="00C73A90" w:rsidRPr="00AD4D0F">
        <w:rPr>
          <w:rFonts w:ascii="Times New Roman" w:hAnsi="Times New Roman" w:cs="Times New Roman"/>
          <w:sz w:val="24"/>
          <w:szCs w:val="24"/>
        </w:rPr>
        <w:t xml:space="preserve">. </w:t>
      </w:r>
      <w:r w:rsidR="006510B6" w:rsidRPr="00AD4D0F">
        <w:rPr>
          <w:rFonts w:ascii="Times New Roman" w:hAnsi="Times New Roman" w:cs="Times New Roman"/>
          <w:sz w:val="24"/>
          <w:szCs w:val="24"/>
        </w:rPr>
        <w:t xml:space="preserve">The closing song,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6510B6" w:rsidRPr="00AD4D0F">
        <w:rPr>
          <w:rFonts w:ascii="Times New Roman" w:hAnsi="Times New Roman" w:cs="Times New Roman"/>
          <w:sz w:val="24"/>
          <w:szCs w:val="24"/>
        </w:rPr>
        <w:t>May God Bless You,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6510B6" w:rsidRPr="00AD4D0F">
        <w:rPr>
          <w:rFonts w:ascii="Times New Roman" w:hAnsi="Times New Roman" w:cs="Times New Roman"/>
          <w:sz w:val="24"/>
          <w:szCs w:val="24"/>
        </w:rPr>
        <w:t xml:space="preserve"> is embedded in the presentation on the last slide. </w:t>
      </w:r>
      <w:r>
        <w:rPr>
          <w:rFonts w:ascii="Times New Roman" w:hAnsi="Times New Roman" w:cs="Times New Roman"/>
          <w:sz w:val="24"/>
          <w:szCs w:val="24"/>
        </w:rPr>
        <w:t>The person running the presentation</w:t>
      </w:r>
      <w:r w:rsidR="00C73A90" w:rsidRPr="00AD4D0F">
        <w:rPr>
          <w:rFonts w:ascii="Times New Roman" w:hAnsi="Times New Roman" w:cs="Times New Roman"/>
          <w:sz w:val="24"/>
          <w:szCs w:val="24"/>
        </w:rPr>
        <w:t xml:space="preserve"> will need to click on the audio icon to play the song. </w:t>
      </w:r>
    </w:p>
    <w:p w14:paraId="5F5F54A0" w14:textId="77777777" w:rsidR="00AD4D0F" w:rsidRDefault="00AD4D0F">
      <w:pPr>
        <w:rPr>
          <w:rFonts w:ascii="Times New Roman" w:hAnsi="Times New Roman" w:cs="Times New Roman"/>
          <w:sz w:val="24"/>
          <w:szCs w:val="24"/>
        </w:rPr>
      </w:pPr>
    </w:p>
    <w:p w14:paraId="62A6B804" w14:textId="5505923A" w:rsidR="00AD4D0F" w:rsidRDefault="00AD4D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all of us at Shine, may God bless you and the children of your congregation as you gather around God’s peace table for worship and learning!</w:t>
      </w:r>
    </w:p>
    <w:p w14:paraId="7299C9F1" w14:textId="77777777" w:rsidR="00AD4D0F" w:rsidRDefault="00AD4D0F">
      <w:pPr>
        <w:rPr>
          <w:rFonts w:ascii="Times New Roman" w:hAnsi="Times New Roman" w:cs="Times New Roman"/>
          <w:sz w:val="24"/>
          <w:szCs w:val="24"/>
        </w:rPr>
      </w:pPr>
    </w:p>
    <w:p w14:paraId="0630E25A" w14:textId="77777777" w:rsidR="00AD4D0F" w:rsidRDefault="00AD4D0F" w:rsidP="00AD4D0F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AD4D0F">
        <w:rPr>
          <w:rFonts w:ascii="Times New Roman" w:hAnsi="Times New Roman" w:cs="Times New Roman"/>
          <w:i/>
          <w:iCs/>
          <w:sz w:val="24"/>
          <w:szCs w:val="24"/>
        </w:rPr>
        <w:t>The Shine Team</w:t>
      </w:r>
    </w:p>
    <w:p w14:paraId="6ADDAA07" w14:textId="77777777" w:rsidR="00AD4D0F" w:rsidRPr="00AD4D0F" w:rsidRDefault="00AD4D0F" w:rsidP="00AD4D0F">
      <w:pPr>
        <w:rPr>
          <w:rFonts w:ascii="Times New Roman" w:hAnsi="Times New Roman" w:cs="Times New Roman"/>
          <w:i/>
          <w:iCs/>
          <w:sz w:val="24"/>
          <w:szCs w:val="24"/>
        </w:rPr>
      </w:pPr>
    </w:p>
    <w:sectPr w:rsidR="00AD4D0F" w:rsidRPr="00AD4D0F" w:rsidSect="00AD4D0F">
      <w:pgSz w:w="12240" w:h="15840"/>
      <w:pgMar w:top="2160" w:right="216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tjS0MDCzNDU3MLRQ0lEKTi0uzszPAykwrAUAYOq+JSwAAAA="/>
  </w:docVars>
  <w:rsids>
    <w:rsidRoot w:val="006510B6"/>
    <w:rsid w:val="006510B6"/>
    <w:rsid w:val="00AD4D0F"/>
    <w:rsid w:val="00C73A90"/>
    <w:rsid w:val="00F72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1ED8C"/>
  <w15:chartTrackingRefBased/>
  <w15:docId w15:val="{0A2119EC-1012-49F7-BFED-E5C22C309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Daggett</dc:creator>
  <cp:keywords/>
  <dc:description/>
  <cp:lastModifiedBy>Joan Daggett</cp:lastModifiedBy>
  <cp:revision>1</cp:revision>
  <dcterms:created xsi:type="dcterms:W3CDTF">2023-08-11T13:40:00Z</dcterms:created>
  <dcterms:modified xsi:type="dcterms:W3CDTF">2023-08-11T15:11:00Z</dcterms:modified>
</cp:coreProperties>
</file>